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1B375B" w14:textId="16E2007B" w:rsidR="00132133" w:rsidRPr="00132133" w:rsidRDefault="00132133" w:rsidP="001321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7392AD9" w14:textId="53BC7880" w:rsidR="00132133" w:rsidRPr="00132133" w:rsidRDefault="00132133" w:rsidP="00132133">
      <w:pPr>
        <w:pStyle w:val="Heading1"/>
        <w:spacing w:line="360" w:lineRule="auto"/>
      </w:pPr>
      <w:r>
        <w:t>1.</w:t>
      </w:r>
      <w:r w:rsidRPr="00132133">
        <w:t>Installation Steps:</w:t>
      </w:r>
      <w:r>
        <w:t xml:space="preserve"> </w:t>
      </w:r>
    </w:p>
    <w:p w14:paraId="343B937C" w14:textId="6C747190" w:rsidR="00132133" w:rsidRPr="00132133" w:rsidRDefault="00132133" w:rsidP="00132133">
      <w:pPr>
        <w:pStyle w:val="Heading2"/>
        <w:spacing w:line="360" w:lineRule="auto"/>
      </w:pPr>
      <w:r w:rsidRPr="00132133">
        <w:t>If you want to install VuePress globally:</w:t>
      </w:r>
    </w:p>
    <w:p w14:paraId="4A359933" w14:textId="76A18DD4" w:rsidR="00132133" w:rsidRPr="00132133" w:rsidRDefault="00132133" w:rsidP="0013213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132133">
        <w:rPr>
          <w:rFonts w:ascii="Times New Roman" w:hAnsi="Times New Roman" w:cs="Times New Roman"/>
        </w:rPr>
        <w:t xml:space="preserve">Open Git Bash Here </w:t>
      </w:r>
    </w:p>
    <w:p w14:paraId="2ECAF29B" w14:textId="38758F64" w:rsidR="00132133" w:rsidRPr="00132133" w:rsidRDefault="00132133" w:rsidP="0013213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132133">
        <w:rPr>
          <w:rFonts w:ascii="Times New Roman" w:hAnsi="Times New Roman" w:cs="Times New Roman"/>
        </w:rPr>
        <w:t>Type npm install -g vuepress</w:t>
      </w:r>
    </w:p>
    <w:p w14:paraId="5E453A22" w14:textId="6169E0C2" w:rsidR="00132133" w:rsidRDefault="00132133" w:rsidP="00132133">
      <w:pPr>
        <w:spacing w:line="360" w:lineRule="auto"/>
        <w:rPr>
          <w:rFonts w:ascii="Times New Roman" w:hAnsi="Times New Roman" w:cs="Times New Roman"/>
        </w:rPr>
      </w:pPr>
      <w:r w:rsidRPr="00132133">
        <w:rPr>
          <w:rFonts w:ascii="Times New Roman" w:hAnsi="Times New Roman" w:cs="Times New Roman"/>
          <w:noProof/>
        </w:rPr>
        <w:drawing>
          <wp:inline distT="0" distB="0" distL="0" distR="0" wp14:anchorId="3EAD52FB" wp14:editId="6833035E">
            <wp:extent cx="5038725" cy="2981182"/>
            <wp:effectExtent l="0" t="0" r="0" b="0"/>
            <wp:docPr id="1" name="Picture 1" descr="https://lh5.googleusercontent.com/x1IgUOxruvqD-jfHqcUjlkQ-DQ2DlUTYQGY7mkJOAyPFYI7f9cCVjN4fwcTttlcY2ynJqxLbz9HRYaL17XcGJZfPhZYVzmXSDnFhTA9xgICfh0VcwoaK7_rz_yuMTjWPVoRcGYNfFMWAF6G3s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5.googleusercontent.com/x1IgUOxruvqD-jfHqcUjlkQ-DQ2DlUTYQGY7mkJOAyPFYI7f9cCVjN4fwcTttlcY2ynJqxLbz9HRYaL17XcGJZfPhZYVzmXSDnFhTA9xgICfh0VcwoaK7_rz_yuMTjWPVoRcGYNfFMWAF6G3s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806" cy="3001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8A03D2" w14:textId="111E1766" w:rsidR="00132133" w:rsidRDefault="00132133" w:rsidP="00132133">
      <w:pPr>
        <w:pStyle w:val="Heading2"/>
        <w:spacing w:line="360" w:lineRule="auto"/>
      </w:pPr>
      <w:r w:rsidRPr="00132133">
        <w:t>If you want to install VuePress</w:t>
      </w:r>
      <w:r>
        <w:t xml:space="preserve"> inside an existing project</w:t>
      </w:r>
      <w:r w:rsidRPr="00132133">
        <w:t>:</w:t>
      </w:r>
    </w:p>
    <w:p w14:paraId="7AFEFAA2" w14:textId="77777777" w:rsidR="00132133" w:rsidRPr="00132133" w:rsidRDefault="00132133" w:rsidP="0013213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132133">
        <w:rPr>
          <w:rFonts w:ascii="Times New Roman" w:hAnsi="Times New Roman" w:cs="Times New Roman"/>
        </w:rPr>
        <w:t xml:space="preserve">Open Git Bash Here </w:t>
      </w:r>
    </w:p>
    <w:p w14:paraId="22E2037A" w14:textId="0E174E3B" w:rsidR="00132133" w:rsidRPr="00132133" w:rsidRDefault="00132133" w:rsidP="0013213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132133">
        <w:rPr>
          <w:rFonts w:ascii="Times New Roman" w:hAnsi="Times New Roman" w:cs="Times New Roman"/>
        </w:rPr>
        <w:t>Type npm install -</w:t>
      </w:r>
      <w:r>
        <w:rPr>
          <w:rFonts w:ascii="Times New Roman" w:hAnsi="Times New Roman" w:cs="Times New Roman"/>
        </w:rPr>
        <w:t>D</w:t>
      </w:r>
      <w:r w:rsidRPr="00132133">
        <w:rPr>
          <w:rFonts w:ascii="Times New Roman" w:hAnsi="Times New Roman" w:cs="Times New Roman"/>
        </w:rPr>
        <w:t xml:space="preserve"> vuepress</w:t>
      </w:r>
    </w:p>
    <w:p w14:paraId="4EC1B4BE" w14:textId="0F84C107" w:rsidR="00132133" w:rsidRPr="00132133" w:rsidRDefault="00132133" w:rsidP="00132133">
      <w:r>
        <w:rPr>
          <w:noProof/>
        </w:rPr>
        <w:drawing>
          <wp:inline distT="0" distB="0" distL="0" distR="0" wp14:anchorId="68521E6B" wp14:editId="0DEE7C2A">
            <wp:extent cx="5048250" cy="19143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015" cy="194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05203" w14:textId="3E5F330F" w:rsidR="00132133" w:rsidRDefault="00132133" w:rsidP="00132133">
      <w:pPr>
        <w:spacing w:line="360" w:lineRule="auto"/>
        <w:rPr>
          <w:rFonts w:ascii="Times New Roman" w:hAnsi="Times New Roman" w:cs="Times New Roman"/>
        </w:rPr>
      </w:pPr>
    </w:p>
    <w:p w14:paraId="6536A24F" w14:textId="34CC4AD7" w:rsidR="00472554" w:rsidRDefault="00472554" w:rsidP="00472554">
      <w:pPr>
        <w:pStyle w:val="Heading1"/>
      </w:pPr>
      <w:r>
        <w:lastRenderedPageBreak/>
        <w:t>2. Starting with VuePress</w:t>
      </w:r>
    </w:p>
    <w:p w14:paraId="32ED4A1B" w14:textId="4886962F" w:rsidR="00472554" w:rsidRDefault="00472554" w:rsidP="00472554">
      <w:pPr>
        <w:pStyle w:val="ListParagraph"/>
        <w:numPr>
          <w:ilvl w:val="0"/>
          <w:numId w:val="3"/>
        </w:numPr>
      </w:pPr>
      <w:r>
        <w:t>Create a README.md file in the project (or repo) you are working.</w:t>
      </w:r>
      <w:r w:rsidR="00E92C07">
        <w:t xml:space="preserve"> Add #Hello Vuepress to the README.md file.</w:t>
      </w:r>
    </w:p>
    <w:p w14:paraId="6588370E" w14:textId="43FC9407" w:rsidR="00472554" w:rsidRDefault="00472554" w:rsidP="00472554">
      <w:pPr>
        <w:pStyle w:val="ListParagraph"/>
        <w:numPr>
          <w:ilvl w:val="0"/>
          <w:numId w:val="3"/>
        </w:numPr>
      </w:pPr>
      <w:r>
        <w:t>Open the folder in Visual Studio Code.</w:t>
      </w:r>
    </w:p>
    <w:p w14:paraId="4BC7A703" w14:textId="7A323B16" w:rsidR="00472554" w:rsidRDefault="00472554" w:rsidP="00472554">
      <w:pPr>
        <w:pStyle w:val="ListParagraph"/>
        <w:numPr>
          <w:ilvl w:val="0"/>
          <w:numId w:val="3"/>
        </w:numPr>
      </w:pPr>
      <w:r>
        <w:t>Create a folder .vuepress inside the project and add config.js file.</w:t>
      </w:r>
    </w:p>
    <w:p w14:paraId="7411BC04" w14:textId="618F926A" w:rsidR="00472554" w:rsidRDefault="00472554" w:rsidP="00472554">
      <w:pPr>
        <w:pStyle w:val="ListParagraph"/>
        <w:numPr>
          <w:ilvl w:val="0"/>
          <w:numId w:val="3"/>
        </w:numPr>
      </w:pPr>
      <w:r>
        <w:t>Type the sample code in the config.js file.</w:t>
      </w:r>
    </w:p>
    <w:p w14:paraId="53AAD296" w14:textId="770926AF" w:rsidR="00472554" w:rsidRPr="00472554" w:rsidRDefault="00E92C07" w:rsidP="00472554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2554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47255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72554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r>
        <w:rPr>
          <w:rFonts w:ascii="Consolas" w:eastAsia="Times New Roman" w:hAnsi="Consolas" w:cs="Times New Roman"/>
          <w:color w:val="4EC9B0"/>
          <w:sz w:val="21"/>
          <w:szCs w:val="21"/>
        </w:rPr>
        <w:t xml:space="preserve"> </w:t>
      </w:r>
      <w:r w:rsidR="00472554" w:rsidRPr="00472554">
        <w:rPr>
          <w:rFonts w:ascii="Consolas" w:eastAsia="Times New Roman" w:hAnsi="Consolas" w:cs="Times New Roman"/>
          <w:color w:val="D4D4D4"/>
          <w:sz w:val="21"/>
          <w:szCs w:val="21"/>
        </w:rPr>
        <w:t>={</w:t>
      </w:r>
    </w:p>
    <w:p w14:paraId="5B5DB0A6" w14:textId="77777777" w:rsidR="00472554" w:rsidRPr="00472554" w:rsidRDefault="00472554" w:rsidP="00472554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255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472554">
        <w:rPr>
          <w:rFonts w:ascii="Consolas" w:eastAsia="Times New Roman" w:hAnsi="Consolas" w:cs="Times New Roman"/>
          <w:color w:val="9CDCFE"/>
          <w:sz w:val="21"/>
          <w:szCs w:val="21"/>
        </w:rPr>
        <w:t>title:</w:t>
      </w:r>
      <w:r w:rsidRPr="00472554">
        <w:rPr>
          <w:rFonts w:ascii="Consolas" w:eastAsia="Times New Roman" w:hAnsi="Consolas" w:cs="Times New Roman"/>
          <w:color w:val="CE9178"/>
          <w:sz w:val="21"/>
          <w:szCs w:val="21"/>
        </w:rPr>
        <w:t>'Bearcats'</w:t>
      </w:r>
      <w:r w:rsidRPr="0047255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44EC4E5" w14:textId="77777777" w:rsidR="00472554" w:rsidRPr="00472554" w:rsidRDefault="00472554" w:rsidP="00472554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255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472554">
        <w:rPr>
          <w:rFonts w:ascii="Consolas" w:eastAsia="Times New Roman" w:hAnsi="Consolas" w:cs="Times New Roman"/>
          <w:color w:val="9CDCFE"/>
          <w:sz w:val="21"/>
          <w:szCs w:val="21"/>
        </w:rPr>
        <w:t>description:</w:t>
      </w:r>
      <w:r w:rsidRPr="00472554">
        <w:rPr>
          <w:rFonts w:ascii="Consolas" w:eastAsia="Times New Roman" w:hAnsi="Consolas" w:cs="Times New Roman"/>
          <w:color w:val="CE9178"/>
          <w:sz w:val="21"/>
          <w:szCs w:val="21"/>
        </w:rPr>
        <w:t>'Northwest Missouri State University'</w:t>
      </w:r>
    </w:p>
    <w:p w14:paraId="4CE450F2" w14:textId="77777777" w:rsidR="00472554" w:rsidRPr="00472554" w:rsidRDefault="00472554" w:rsidP="00472554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7255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BF0DB07" w14:textId="77777777" w:rsidR="00472554" w:rsidRPr="00472554" w:rsidRDefault="00472554" w:rsidP="00472554">
      <w:pPr>
        <w:pStyle w:val="ListParagraph"/>
      </w:pPr>
    </w:p>
    <w:p w14:paraId="61679F88" w14:textId="1FE66F51" w:rsidR="00F94E58" w:rsidRDefault="00E92C07" w:rsidP="00E92C07">
      <w:pPr>
        <w:pStyle w:val="ListParagraph"/>
        <w:numPr>
          <w:ilvl w:val="0"/>
          <w:numId w:val="3"/>
        </w:numPr>
        <w:tabs>
          <w:tab w:val="left" w:pos="291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w open Git Bash here in the project folder and type vuepress dev. This will start a server at local host. If we open that, we get a page like this</w:t>
      </w:r>
    </w:p>
    <w:p w14:paraId="6649464C" w14:textId="605D1992" w:rsidR="00E92C07" w:rsidRDefault="00E92C07" w:rsidP="00E92C07">
      <w:pPr>
        <w:pStyle w:val="ListParagraph"/>
        <w:tabs>
          <w:tab w:val="left" w:pos="291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DB741F6" wp14:editId="387E4D02">
            <wp:extent cx="4257675" cy="22574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854" cy="2262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132DB" w14:textId="522CD523" w:rsidR="00E92C07" w:rsidRDefault="00E92C07" w:rsidP="00BF1A2F">
      <w:pPr>
        <w:pStyle w:val="ListParagraph"/>
        <w:numPr>
          <w:ilvl w:val="0"/>
          <w:numId w:val="3"/>
        </w:numPr>
        <w:tabs>
          <w:tab w:val="left" w:pos="291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w, we add the theme config to get a nicely styled nav bar in your site. Open config.js and add the following code</w:t>
      </w:r>
      <w:r w:rsidR="00BF1A2F">
        <w:rPr>
          <w:rFonts w:ascii="Times New Roman" w:hAnsi="Times New Roman" w:cs="Times New Roman"/>
        </w:rPr>
        <w:t>.</w:t>
      </w:r>
    </w:p>
    <w:p w14:paraId="70D44D90" w14:textId="77777777" w:rsidR="00BF1A2F" w:rsidRPr="00BF1A2F" w:rsidRDefault="00BF1A2F" w:rsidP="00BF1A2F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1A2F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F1A2F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>={</w:t>
      </w:r>
    </w:p>
    <w:p w14:paraId="1BB093F6" w14:textId="77777777" w:rsidR="00BF1A2F" w:rsidRPr="00BF1A2F" w:rsidRDefault="00BF1A2F" w:rsidP="00BF1A2F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BF1A2F">
        <w:rPr>
          <w:rFonts w:ascii="Consolas" w:eastAsia="Times New Roman" w:hAnsi="Consolas" w:cs="Times New Roman"/>
          <w:color w:val="9CDCFE"/>
          <w:sz w:val="21"/>
          <w:szCs w:val="21"/>
        </w:rPr>
        <w:t>title:</w:t>
      </w:r>
      <w:r w:rsidRPr="00BF1A2F">
        <w:rPr>
          <w:rFonts w:ascii="Consolas" w:eastAsia="Times New Roman" w:hAnsi="Consolas" w:cs="Times New Roman"/>
          <w:color w:val="CE9178"/>
          <w:sz w:val="21"/>
          <w:szCs w:val="21"/>
        </w:rPr>
        <w:t>'Bearcats'</w:t>
      </w: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0290794" w14:textId="77777777" w:rsidR="00BF1A2F" w:rsidRPr="00BF1A2F" w:rsidRDefault="00BF1A2F" w:rsidP="00BF1A2F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BF1A2F">
        <w:rPr>
          <w:rFonts w:ascii="Consolas" w:eastAsia="Times New Roman" w:hAnsi="Consolas" w:cs="Times New Roman"/>
          <w:color w:val="9CDCFE"/>
          <w:sz w:val="21"/>
          <w:szCs w:val="21"/>
        </w:rPr>
        <w:t>description:</w:t>
      </w:r>
      <w:r w:rsidRPr="00BF1A2F">
        <w:rPr>
          <w:rFonts w:ascii="Consolas" w:eastAsia="Times New Roman" w:hAnsi="Consolas" w:cs="Times New Roman"/>
          <w:color w:val="CE9178"/>
          <w:sz w:val="21"/>
          <w:szCs w:val="21"/>
        </w:rPr>
        <w:t>'Northwest Missouri State University'</w:t>
      </w: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1148FFC" w14:textId="77777777" w:rsidR="00BF1A2F" w:rsidRPr="00BF1A2F" w:rsidRDefault="00BF1A2F" w:rsidP="00BF1A2F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BF1A2F">
        <w:rPr>
          <w:rFonts w:ascii="Consolas" w:eastAsia="Times New Roman" w:hAnsi="Consolas" w:cs="Times New Roman"/>
          <w:color w:val="9CDCFE"/>
          <w:sz w:val="21"/>
          <w:szCs w:val="21"/>
        </w:rPr>
        <w:t>themeConfig:</w:t>
      </w: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CE47A82" w14:textId="77777777" w:rsidR="00BF1A2F" w:rsidRPr="00BF1A2F" w:rsidRDefault="00BF1A2F" w:rsidP="00BF1A2F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BF1A2F">
        <w:rPr>
          <w:rFonts w:ascii="Consolas" w:eastAsia="Times New Roman" w:hAnsi="Consolas" w:cs="Times New Roman"/>
          <w:color w:val="9CDCFE"/>
          <w:sz w:val="21"/>
          <w:szCs w:val="21"/>
        </w:rPr>
        <w:t>nav:</w:t>
      </w: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</w:p>
    <w:p w14:paraId="543C9D66" w14:textId="77777777" w:rsidR="00BF1A2F" w:rsidRPr="00BF1A2F" w:rsidRDefault="00BF1A2F" w:rsidP="00BF1A2F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{</w:t>
      </w:r>
      <w:r w:rsidRPr="00BF1A2F">
        <w:rPr>
          <w:rFonts w:ascii="Consolas" w:eastAsia="Times New Roman" w:hAnsi="Consolas" w:cs="Times New Roman"/>
          <w:color w:val="9CDCFE"/>
          <w:sz w:val="21"/>
          <w:szCs w:val="21"/>
        </w:rPr>
        <w:t>text:</w:t>
      </w: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1A2F">
        <w:rPr>
          <w:rFonts w:ascii="Consolas" w:eastAsia="Times New Roman" w:hAnsi="Consolas" w:cs="Times New Roman"/>
          <w:color w:val="CE9178"/>
          <w:sz w:val="21"/>
          <w:szCs w:val="21"/>
        </w:rPr>
        <w:t>'Home'</w:t>
      </w: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F1A2F">
        <w:rPr>
          <w:rFonts w:ascii="Consolas" w:eastAsia="Times New Roman" w:hAnsi="Consolas" w:cs="Times New Roman"/>
          <w:color w:val="9CDCFE"/>
          <w:sz w:val="21"/>
          <w:szCs w:val="21"/>
        </w:rPr>
        <w:t>link:</w:t>
      </w:r>
      <w:r w:rsidRPr="00BF1A2F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346F3988" w14:textId="77777777" w:rsidR="00BF1A2F" w:rsidRPr="00BF1A2F" w:rsidRDefault="00BF1A2F" w:rsidP="00BF1A2F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{</w:t>
      </w:r>
      <w:r w:rsidRPr="00BF1A2F">
        <w:rPr>
          <w:rFonts w:ascii="Consolas" w:eastAsia="Times New Roman" w:hAnsi="Consolas" w:cs="Times New Roman"/>
          <w:color w:val="9CDCFE"/>
          <w:sz w:val="21"/>
          <w:szCs w:val="21"/>
        </w:rPr>
        <w:t>text:</w:t>
      </w: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1A2F">
        <w:rPr>
          <w:rFonts w:ascii="Consolas" w:eastAsia="Times New Roman" w:hAnsi="Consolas" w:cs="Times New Roman"/>
          <w:color w:val="CE9178"/>
          <w:sz w:val="21"/>
          <w:szCs w:val="21"/>
        </w:rPr>
        <w:t>'Guide'</w:t>
      </w: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F1A2F">
        <w:rPr>
          <w:rFonts w:ascii="Consolas" w:eastAsia="Times New Roman" w:hAnsi="Consolas" w:cs="Times New Roman"/>
          <w:color w:val="9CDCFE"/>
          <w:sz w:val="21"/>
          <w:szCs w:val="21"/>
        </w:rPr>
        <w:t>link:</w:t>
      </w:r>
      <w:r w:rsidRPr="00BF1A2F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29FEEA54" w14:textId="77777777" w:rsidR="00BF1A2F" w:rsidRPr="00BF1A2F" w:rsidRDefault="00BF1A2F" w:rsidP="00BF1A2F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{</w:t>
      </w:r>
      <w:r w:rsidRPr="00BF1A2F">
        <w:rPr>
          <w:rFonts w:ascii="Consolas" w:eastAsia="Times New Roman" w:hAnsi="Consolas" w:cs="Times New Roman"/>
          <w:color w:val="9CDCFE"/>
          <w:sz w:val="21"/>
          <w:szCs w:val="21"/>
        </w:rPr>
        <w:t>text:</w:t>
      </w: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1A2F">
        <w:rPr>
          <w:rFonts w:ascii="Consolas" w:eastAsia="Times New Roman" w:hAnsi="Consolas" w:cs="Times New Roman"/>
          <w:color w:val="CE9178"/>
          <w:sz w:val="21"/>
          <w:szCs w:val="21"/>
        </w:rPr>
        <w:t>'About me'</w:t>
      </w: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F1A2F">
        <w:rPr>
          <w:rFonts w:ascii="Consolas" w:eastAsia="Times New Roman" w:hAnsi="Consolas" w:cs="Times New Roman"/>
          <w:color w:val="9CDCFE"/>
          <w:sz w:val="21"/>
          <w:szCs w:val="21"/>
        </w:rPr>
        <w:t>link:</w:t>
      </w:r>
      <w:r w:rsidRPr="00BF1A2F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33705CC7" w14:textId="77777777" w:rsidR="00BF1A2F" w:rsidRPr="00BF1A2F" w:rsidRDefault="00BF1A2F" w:rsidP="00BF1A2F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]</w:t>
      </w:r>
    </w:p>
    <w:p w14:paraId="78A403F9" w14:textId="77777777" w:rsidR="00BF1A2F" w:rsidRPr="00BF1A2F" w:rsidRDefault="00BF1A2F" w:rsidP="00BF1A2F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}</w:t>
      </w:r>
    </w:p>
    <w:p w14:paraId="462EBFC0" w14:textId="005A5B5C" w:rsidR="00BF1A2F" w:rsidRPr="00BF1A2F" w:rsidRDefault="00BF1A2F" w:rsidP="00BF1A2F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1A2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CF983D2" w14:textId="4D038962" w:rsidR="00BF1A2F" w:rsidRDefault="00BF1A2F" w:rsidP="00BF1A2F">
      <w:pPr>
        <w:tabs>
          <w:tab w:val="left" w:pos="291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219846AF" w14:textId="77777777" w:rsidR="00BF1A2F" w:rsidRDefault="00BF1A2F" w:rsidP="00BF1A2F">
      <w:pPr>
        <w:pStyle w:val="ListParagraph"/>
        <w:tabs>
          <w:tab w:val="left" w:pos="291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4AC53809" w14:textId="77777777" w:rsidR="00BF1A2F" w:rsidRDefault="00BF1A2F" w:rsidP="00BF1A2F">
      <w:pPr>
        <w:pStyle w:val="ListParagraph"/>
        <w:tabs>
          <w:tab w:val="left" w:pos="291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1BBA62C0" w14:textId="69DC7D71" w:rsidR="00BF1A2F" w:rsidRDefault="00BF1A2F" w:rsidP="00BF1A2F">
      <w:pPr>
        <w:pStyle w:val="ListParagraph"/>
        <w:numPr>
          <w:ilvl w:val="0"/>
          <w:numId w:val="3"/>
        </w:numPr>
        <w:tabs>
          <w:tab w:val="left" w:pos="291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Now, the page looks like this</w:t>
      </w:r>
    </w:p>
    <w:p w14:paraId="19CC42D4" w14:textId="0B037EE6" w:rsidR="00BF1A2F" w:rsidRDefault="00BF1A2F" w:rsidP="00BF1A2F">
      <w:pPr>
        <w:pStyle w:val="ListParagraph"/>
        <w:tabs>
          <w:tab w:val="left" w:pos="291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B051A84" wp14:editId="3E7E03F3">
            <wp:extent cx="5943600" cy="31629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7F7ED" w14:textId="64748FF5" w:rsidR="00BF1A2F" w:rsidRDefault="00DF339B" w:rsidP="00DF339B">
      <w:pPr>
        <w:pStyle w:val="ListParagraph"/>
        <w:numPr>
          <w:ilvl w:val="0"/>
          <w:numId w:val="3"/>
        </w:numPr>
        <w:tabs>
          <w:tab w:val="left" w:pos="2910"/>
        </w:tabs>
        <w:spacing w:line="360" w:lineRule="auto"/>
        <w:jc w:val="both"/>
        <w:rPr>
          <w:rFonts w:ascii="Times New Roman" w:hAnsi="Times New Roman" w:cs="Times New Roman"/>
        </w:rPr>
      </w:pPr>
      <w:r w:rsidRPr="00DF339B">
        <w:rPr>
          <w:rFonts w:ascii="Times New Roman" w:hAnsi="Times New Roman" w:cs="Times New Roman"/>
        </w:rPr>
        <w:t>The default theme provides a homepage layout. To use it, specify home: true plus some other metadata in your root README.md</w:t>
      </w:r>
      <w:r>
        <w:rPr>
          <w:rFonts w:ascii="Times New Roman" w:hAnsi="Times New Roman" w:cs="Times New Roman"/>
        </w:rPr>
        <w:t>.</w:t>
      </w:r>
      <w:r w:rsidR="00795E03">
        <w:rPr>
          <w:rFonts w:ascii="Times New Roman" w:hAnsi="Times New Roman" w:cs="Times New Roman"/>
        </w:rPr>
        <w:t xml:space="preserve"> </w:t>
      </w:r>
    </w:p>
    <w:p w14:paraId="66C390A7" w14:textId="01F6A668" w:rsidR="00795E03" w:rsidRDefault="00795E03" w:rsidP="00795E03">
      <w:pPr>
        <w:pStyle w:val="ListParagraph"/>
        <w:tabs>
          <w:tab w:val="left" w:pos="291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99EDA77" wp14:editId="7696603B">
            <wp:extent cx="5943600" cy="2791326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1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A97B4" w14:textId="4E13C9F9" w:rsidR="00795E03" w:rsidRDefault="00795E03" w:rsidP="00795E03">
      <w:pPr>
        <w:pStyle w:val="ListParagraph"/>
        <w:tabs>
          <w:tab w:val="left" w:pos="291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bove mentioned is a sample content.</w:t>
      </w:r>
    </w:p>
    <w:p w14:paraId="6838281A" w14:textId="02D067A7" w:rsidR="00795E03" w:rsidRDefault="00795E03" w:rsidP="00795E03">
      <w:pPr>
        <w:pStyle w:val="Heading1"/>
      </w:pPr>
      <w:r>
        <w:t>3.References</w:t>
      </w:r>
    </w:p>
    <w:p w14:paraId="102515C9" w14:textId="64C11C20" w:rsidR="00795E03" w:rsidRPr="00795E03" w:rsidRDefault="00795E03" w:rsidP="00795E03">
      <w:pPr>
        <w:ind w:firstLine="720"/>
      </w:pPr>
      <w:r w:rsidRPr="00795E03">
        <w:t>https://vuepress.vuejs.org/</w:t>
      </w:r>
      <w:bookmarkStart w:id="0" w:name="_GoBack"/>
      <w:bookmarkEnd w:id="0"/>
    </w:p>
    <w:p w14:paraId="6DA2B86B" w14:textId="77777777" w:rsidR="00DF339B" w:rsidRPr="00DF339B" w:rsidRDefault="00DF339B" w:rsidP="00DF339B">
      <w:pPr>
        <w:pStyle w:val="ListParagraph"/>
        <w:tabs>
          <w:tab w:val="left" w:pos="2910"/>
        </w:tabs>
        <w:spacing w:line="360" w:lineRule="auto"/>
        <w:jc w:val="both"/>
        <w:rPr>
          <w:rFonts w:ascii="Times New Roman" w:hAnsi="Times New Roman" w:cs="Times New Roman"/>
        </w:rPr>
      </w:pPr>
    </w:p>
    <w:sectPr w:rsidR="00DF339B" w:rsidRPr="00DF339B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06A2B4" w14:textId="77777777" w:rsidR="007F1784" w:rsidRDefault="007F1784" w:rsidP="00132133">
      <w:pPr>
        <w:spacing w:after="0" w:line="240" w:lineRule="auto"/>
      </w:pPr>
      <w:r>
        <w:separator/>
      </w:r>
    </w:p>
  </w:endnote>
  <w:endnote w:type="continuationSeparator" w:id="0">
    <w:p w14:paraId="37DF8B6B" w14:textId="77777777" w:rsidR="007F1784" w:rsidRDefault="007F1784" w:rsidP="001321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72A09C" w14:textId="77777777" w:rsidR="007F1784" w:rsidRDefault="007F1784" w:rsidP="00132133">
      <w:pPr>
        <w:spacing w:after="0" w:line="240" w:lineRule="auto"/>
      </w:pPr>
      <w:r>
        <w:separator/>
      </w:r>
    </w:p>
  </w:footnote>
  <w:footnote w:type="continuationSeparator" w:id="0">
    <w:p w14:paraId="379A9E8A" w14:textId="77777777" w:rsidR="007F1784" w:rsidRDefault="007F1784" w:rsidP="001321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990DD5" w14:textId="2FD00505" w:rsidR="00132133" w:rsidRDefault="00132133" w:rsidP="00132133">
    <w:pPr>
      <w:pStyle w:val="Header"/>
      <w:jc w:val="center"/>
    </w:pPr>
    <w:r w:rsidRPr="00132133">
      <w:rPr>
        <w:rFonts w:ascii="Times New Roman" w:hAnsi="Times New Roman" w:cs="Times New Roman"/>
        <w:b/>
        <w:sz w:val="56"/>
        <w:szCs w:val="56"/>
      </w:rPr>
      <w:t>VuePre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D3CDB"/>
    <w:multiLevelType w:val="hybridMultilevel"/>
    <w:tmpl w:val="B604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D00AF5"/>
    <w:multiLevelType w:val="hybridMultilevel"/>
    <w:tmpl w:val="71C29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167A7A"/>
    <w:multiLevelType w:val="hybridMultilevel"/>
    <w:tmpl w:val="CBB43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tjQ0NrUwMjI3NjRS0lEKTi0uzszPAykwrAUAG6CTtiwAAAA="/>
  </w:docVars>
  <w:rsids>
    <w:rsidRoot w:val="0027110C"/>
    <w:rsid w:val="00132133"/>
    <w:rsid w:val="0027110C"/>
    <w:rsid w:val="00472554"/>
    <w:rsid w:val="00795E03"/>
    <w:rsid w:val="007F1784"/>
    <w:rsid w:val="00BF1A2F"/>
    <w:rsid w:val="00DF339B"/>
    <w:rsid w:val="00E92C07"/>
    <w:rsid w:val="00F94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46BAA"/>
  <w15:chartTrackingRefBased/>
  <w15:docId w15:val="{0CE65054-65AF-4D70-A41F-4E0954A5F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21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1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21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2133"/>
  </w:style>
  <w:style w:type="paragraph" w:styleId="Footer">
    <w:name w:val="footer"/>
    <w:basedOn w:val="Normal"/>
    <w:link w:val="FooterChar"/>
    <w:uiPriority w:val="99"/>
    <w:unhideWhenUsed/>
    <w:rsid w:val="001321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2133"/>
  </w:style>
  <w:style w:type="paragraph" w:styleId="ListParagraph">
    <w:name w:val="List Paragraph"/>
    <w:basedOn w:val="Normal"/>
    <w:uiPriority w:val="34"/>
    <w:qFormat/>
    <w:rsid w:val="0013213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321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321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F33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33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2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4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2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9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1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3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ineni,Sai Sirisha</dc:creator>
  <cp:keywords/>
  <dc:description/>
  <cp:lastModifiedBy>Devineni,Sai Sirisha</cp:lastModifiedBy>
  <cp:revision>2</cp:revision>
  <dcterms:created xsi:type="dcterms:W3CDTF">2019-03-04T02:12:00Z</dcterms:created>
  <dcterms:modified xsi:type="dcterms:W3CDTF">2019-03-04T03:30:00Z</dcterms:modified>
</cp:coreProperties>
</file>